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C6070" w:rsidRPr="00FA0061" w:rsidRDefault="006C6070" w:rsidP="006C6070">
      <w:pPr>
        <w:widowControl w:val="0"/>
        <w:spacing w:after="120"/>
        <w:ind w:firstLine="3402"/>
        <w:jc w:val="both"/>
        <w:rPr>
          <w:b/>
          <w:lang w:val="es-AR"/>
        </w:rPr>
      </w:pPr>
      <w:r w:rsidRPr="00FA0061">
        <w:rPr>
          <w:b/>
          <w:lang w:val="es-AR"/>
        </w:rPr>
        <w:t>REGISTRADO BAJO Nº CDCIC-100/23</w:t>
      </w:r>
    </w:p>
    <w:p w:rsidR="006C6070" w:rsidRPr="00FA0061" w:rsidRDefault="006C6070" w:rsidP="006C6070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after="120"/>
        <w:ind w:firstLine="3402"/>
        <w:rPr>
          <w:b/>
          <w:lang w:val="es-AR"/>
        </w:rPr>
      </w:pPr>
      <w:r w:rsidRPr="00FA0061">
        <w:rPr>
          <w:b/>
          <w:lang w:val="es-AR"/>
        </w:rPr>
        <w:t>Corresponde al Expe. N° 1137/23</w:t>
      </w:r>
    </w:p>
    <w:p w:rsidR="006C6070" w:rsidRPr="00FA0061" w:rsidRDefault="006C6070" w:rsidP="006C6070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after="120"/>
        <w:ind w:firstLine="3402"/>
        <w:rPr>
          <w:lang w:val="es-AR"/>
        </w:rPr>
      </w:pPr>
      <w:r w:rsidRPr="00FA0061">
        <w:rPr>
          <w:b/>
          <w:lang w:val="es-AR"/>
        </w:rPr>
        <w:t>BAHIA BLANCA, 04 de abril de 2023</w:t>
      </w:r>
    </w:p>
    <w:p w:rsidR="006C6070" w:rsidRPr="00FA0061" w:rsidRDefault="006C6070" w:rsidP="006C607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right"/>
        <w:rPr>
          <w:lang w:val="es-AR"/>
        </w:rPr>
      </w:pPr>
    </w:p>
    <w:p w:rsidR="006C6070" w:rsidRPr="00FA0061" w:rsidRDefault="006C6070" w:rsidP="006C607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AR"/>
        </w:rPr>
      </w:pPr>
      <w:r w:rsidRPr="00FA0061">
        <w:rPr>
          <w:b/>
          <w:lang w:val="es-AR"/>
        </w:rPr>
        <w:t>VISTO:</w:t>
      </w:r>
    </w:p>
    <w:p w:rsidR="006C6070" w:rsidRPr="00FA0061" w:rsidRDefault="006C6070" w:rsidP="006C6070">
      <w:pPr>
        <w:jc w:val="both"/>
        <w:rPr>
          <w:lang w:val="es-AR"/>
        </w:rPr>
      </w:pPr>
    </w:p>
    <w:p w:rsidR="006C6070" w:rsidRPr="00FA0061" w:rsidRDefault="006C6070" w:rsidP="006C6070">
      <w:pPr>
        <w:ind w:firstLine="851"/>
        <w:jc w:val="both"/>
        <w:rPr>
          <w:lang w:val="es-AR"/>
        </w:rPr>
      </w:pPr>
      <w:r w:rsidRPr="00FA0061">
        <w:rPr>
          <w:lang w:val="es-AR"/>
        </w:rPr>
        <w:t>La nota presentada por el Departamento de Humanidades solicitando pasantes para el desarrollo del sitio web de la mencionada unidad académica;</w:t>
      </w:r>
    </w:p>
    <w:p w:rsidR="006C6070" w:rsidRPr="00FA0061" w:rsidRDefault="006C6070" w:rsidP="006C6070">
      <w:pPr>
        <w:ind w:firstLine="851"/>
        <w:jc w:val="both"/>
        <w:rPr>
          <w:lang w:val="es-AR"/>
        </w:rPr>
      </w:pPr>
    </w:p>
    <w:p w:rsidR="006C6070" w:rsidRPr="00FA0061" w:rsidRDefault="006C6070" w:rsidP="006C6070">
      <w:pPr>
        <w:ind w:firstLine="851"/>
        <w:jc w:val="both"/>
        <w:rPr>
          <w:lang w:val="es-AR"/>
        </w:rPr>
      </w:pPr>
      <w:r w:rsidRPr="00FA0061">
        <w:rPr>
          <w:lang w:val="es-AR"/>
        </w:rPr>
        <w:t>El Reglamento de Pasantía Internas (Resolución CSU-466/09); y</w:t>
      </w:r>
    </w:p>
    <w:p w:rsidR="006C6070" w:rsidRPr="00FA0061" w:rsidRDefault="006C6070" w:rsidP="006C6070">
      <w:pPr>
        <w:ind w:firstLine="851"/>
        <w:jc w:val="both"/>
        <w:rPr>
          <w:lang w:val="es-AR"/>
        </w:rPr>
      </w:pPr>
    </w:p>
    <w:p w:rsidR="006C6070" w:rsidRPr="00FA0061" w:rsidRDefault="006C6070" w:rsidP="006C6070">
      <w:pPr>
        <w:ind w:firstLine="851"/>
        <w:jc w:val="both"/>
        <w:rPr>
          <w:lang w:val="es-AR"/>
        </w:rPr>
      </w:pPr>
    </w:p>
    <w:p w:rsidR="006C6070" w:rsidRPr="00FA0061" w:rsidRDefault="006C6070" w:rsidP="006C607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AR"/>
        </w:rPr>
      </w:pPr>
      <w:r w:rsidRPr="00FA0061">
        <w:rPr>
          <w:b/>
          <w:lang w:val="es-AR"/>
        </w:rPr>
        <w:t>CONSIDERANDO:</w:t>
      </w:r>
    </w:p>
    <w:p w:rsidR="006C6070" w:rsidRPr="00FA0061" w:rsidRDefault="006C6070" w:rsidP="006C6070">
      <w:pPr>
        <w:jc w:val="both"/>
        <w:rPr>
          <w:lang w:val="es-AR"/>
        </w:rPr>
      </w:pPr>
    </w:p>
    <w:p w:rsidR="006C6070" w:rsidRPr="00FA0061" w:rsidRDefault="006C6070" w:rsidP="006C6070">
      <w:pPr>
        <w:ind w:firstLine="720"/>
        <w:jc w:val="both"/>
        <w:rPr>
          <w:lang w:val="es-AR"/>
        </w:rPr>
      </w:pPr>
      <w:r w:rsidRPr="00FA0061">
        <w:rPr>
          <w:lang w:val="es-AR"/>
        </w:rPr>
        <w:t>Que se requiere la incorporación de un (01) pasante interno para el desarrollo del sitio web institucional del Departamento de Humanidades;</w:t>
      </w:r>
    </w:p>
    <w:p w:rsidR="006C6070" w:rsidRPr="00FA0061" w:rsidRDefault="006C6070" w:rsidP="006C6070">
      <w:pPr>
        <w:jc w:val="both"/>
        <w:rPr>
          <w:lang w:val="es-AR"/>
        </w:rPr>
      </w:pPr>
    </w:p>
    <w:p w:rsidR="006C6070" w:rsidRPr="00FA0061" w:rsidRDefault="006C6070" w:rsidP="006C6070">
      <w:pPr>
        <w:ind w:firstLine="720"/>
        <w:jc w:val="both"/>
        <w:rPr>
          <w:lang w:val="es-AR"/>
        </w:rPr>
      </w:pPr>
      <w:r w:rsidRPr="00FA0061">
        <w:rPr>
          <w:lang w:val="es-AR"/>
        </w:rPr>
        <w:t xml:space="preserve">Que la misma están destinadas a alumnos avanzados de las carreras de Licenciatura en Ciencias de la Computación, Ingeniería en Sistemas de Información e Ingeniería en Computación; </w:t>
      </w:r>
    </w:p>
    <w:p w:rsidR="006C6070" w:rsidRPr="00FA0061" w:rsidRDefault="006C6070" w:rsidP="006C6070">
      <w:pPr>
        <w:ind w:firstLine="720"/>
        <w:jc w:val="both"/>
        <w:rPr>
          <w:lang w:val="es-AR"/>
        </w:rPr>
      </w:pPr>
    </w:p>
    <w:p w:rsidR="006C6070" w:rsidRPr="00FA0061" w:rsidRDefault="006C6070" w:rsidP="006C6070">
      <w:pPr>
        <w:ind w:firstLine="720"/>
        <w:jc w:val="both"/>
        <w:rPr>
          <w:lang w:val="es-AR"/>
        </w:rPr>
      </w:pPr>
      <w:r w:rsidRPr="00FA0061">
        <w:rPr>
          <w:lang w:val="es-AR"/>
        </w:rPr>
        <w:t xml:space="preserve">Que las actividades que realizarán los pasantes están fuertemente vinculadas con los conocimientos impartidos en las mencionadas carreras de grado; </w:t>
      </w:r>
    </w:p>
    <w:p w:rsidR="006C6070" w:rsidRPr="00FA0061" w:rsidRDefault="006C6070" w:rsidP="006C6070">
      <w:pPr>
        <w:ind w:firstLine="720"/>
        <w:jc w:val="both"/>
        <w:rPr>
          <w:lang w:val="es-AR"/>
        </w:rPr>
      </w:pPr>
    </w:p>
    <w:p w:rsidR="006C6070" w:rsidRPr="00FA0061" w:rsidRDefault="006C6070" w:rsidP="006C6070">
      <w:pPr>
        <w:ind w:firstLine="720"/>
        <w:jc w:val="both"/>
        <w:rPr>
          <w:lang w:val="es-AR"/>
        </w:rPr>
      </w:pPr>
      <w:r w:rsidRPr="00FA0061">
        <w:rPr>
          <w:lang w:val="es-AR"/>
        </w:rPr>
        <w:t>Que este tipo de actividades permiten a los estudiantes complementar su formación académica y contribuyen a mejorar su inserción en el campo laboral, aumentando el conocimiento y manejo de tecnologías de última generación;</w:t>
      </w:r>
    </w:p>
    <w:p w:rsidR="006C6070" w:rsidRPr="00FA0061" w:rsidRDefault="006C6070" w:rsidP="006C6070">
      <w:pPr>
        <w:ind w:firstLine="720"/>
        <w:jc w:val="both"/>
        <w:rPr>
          <w:lang w:val="es-AR"/>
        </w:rPr>
      </w:pPr>
    </w:p>
    <w:p w:rsidR="006C6070" w:rsidRPr="00FA0061" w:rsidRDefault="006C6070" w:rsidP="006C6070">
      <w:pPr>
        <w:ind w:firstLine="851"/>
        <w:jc w:val="both"/>
        <w:rPr>
          <w:lang w:val="es-AR" w:eastAsia="es-ES"/>
        </w:rPr>
      </w:pPr>
      <w:r w:rsidRPr="00FA0061">
        <w:rPr>
          <w:lang w:val="es-AR" w:eastAsia="es-ES"/>
        </w:rPr>
        <w:t>Que el Consejo Departamental aprobó, en su reunión ordinaria de fecha 04 de abril de 2023 elevar dicha solicitud;</w:t>
      </w:r>
    </w:p>
    <w:p w:rsidR="006C6070" w:rsidRPr="00FA0061" w:rsidRDefault="006C6070" w:rsidP="006C6070">
      <w:pPr>
        <w:ind w:firstLine="851"/>
        <w:jc w:val="both"/>
        <w:rPr>
          <w:lang w:val="es-AR" w:eastAsia="es-ES"/>
        </w:rPr>
      </w:pPr>
    </w:p>
    <w:p w:rsidR="006C6070" w:rsidRPr="00FA0061" w:rsidRDefault="006C6070" w:rsidP="006C6070">
      <w:pPr>
        <w:rPr>
          <w:lang w:val="es-AR"/>
        </w:rPr>
      </w:pPr>
    </w:p>
    <w:p w:rsidR="006C6070" w:rsidRPr="00FA0061" w:rsidRDefault="006C6070" w:rsidP="006C6070">
      <w:pPr>
        <w:tabs>
          <w:tab w:val="left" w:pos="5670"/>
        </w:tabs>
        <w:jc w:val="both"/>
        <w:rPr>
          <w:b/>
          <w:lang w:val="es-AR"/>
        </w:rPr>
      </w:pPr>
      <w:r w:rsidRPr="00FA0061">
        <w:rPr>
          <w:b/>
          <w:lang w:val="es-AR"/>
        </w:rPr>
        <w:t>POR ELLO,</w:t>
      </w:r>
    </w:p>
    <w:p w:rsidR="006C6070" w:rsidRPr="00FA0061" w:rsidRDefault="006C6070" w:rsidP="006C6070">
      <w:pPr>
        <w:rPr>
          <w:b/>
          <w:bCs/>
          <w:lang w:val="es-AR"/>
        </w:rPr>
      </w:pPr>
    </w:p>
    <w:p w:rsidR="006C6070" w:rsidRPr="00FA0061" w:rsidRDefault="006C6070" w:rsidP="006C6070">
      <w:pPr>
        <w:tabs>
          <w:tab w:val="left" w:pos="8080"/>
        </w:tabs>
        <w:ind w:firstLine="1418"/>
        <w:jc w:val="center"/>
        <w:rPr>
          <w:b/>
          <w:szCs w:val="20"/>
          <w:lang w:val="es-AR"/>
        </w:rPr>
      </w:pPr>
      <w:r w:rsidRPr="00FA0061">
        <w:rPr>
          <w:b/>
          <w:szCs w:val="20"/>
          <w:lang w:val="es-AR"/>
        </w:rPr>
        <w:t>EL CONSEJO DEPARTAMENTAL DE CIENCIAS E INGENIERÍA DE LA COMPUTACIÓN</w:t>
      </w:r>
    </w:p>
    <w:p w:rsidR="006C6070" w:rsidRPr="00FA0061" w:rsidRDefault="006C6070" w:rsidP="006C6070">
      <w:pPr>
        <w:rPr>
          <w:lang w:val="es-AR"/>
        </w:rPr>
      </w:pPr>
    </w:p>
    <w:p w:rsidR="006C6070" w:rsidRPr="00FA0061" w:rsidRDefault="006C6070" w:rsidP="006C6070">
      <w:pPr>
        <w:jc w:val="both"/>
        <w:rPr>
          <w:lang w:val="es-AR"/>
        </w:rPr>
      </w:pPr>
      <w:r w:rsidRPr="00FA0061">
        <w:rPr>
          <w:b/>
          <w:bCs/>
          <w:lang w:val="es-AR"/>
        </w:rPr>
        <w:t>ARTICULO 1</w:t>
      </w:r>
      <w:r w:rsidRPr="00FA0061">
        <w:rPr>
          <w:b/>
          <w:bCs/>
          <w:lang w:val="es-AR"/>
        </w:rPr>
        <w:sym w:font="Symbol" w:char="F0B0"/>
      </w:r>
      <w:r w:rsidRPr="00FA0061">
        <w:rPr>
          <w:b/>
          <w:bCs/>
          <w:lang w:val="es-AR"/>
        </w:rPr>
        <w:t>:</w:t>
      </w:r>
      <w:r w:rsidRPr="00FA0061">
        <w:rPr>
          <w:lang w:val="es-AR"/>
        </w:rPr>
        <w:t xml:space="preserve"> Solicitar al Consejo Superior Universitario autorización para la creación de una (01) pasantía interna en el Departamento de Humanidades para el desarrollo del Sitio </w:t>
      </w:r>
      <w:r w:rsidR="00FA0061" w:rsidRPr="00FA0061">
        <w:rPr>
          <w:lang w:val="es-AR"/>
        </w:rPr>
        <w:t>Web</w:t>
      </w:r>
      <w:r w:rsidRPr="00FA0061">
        <w:rPr>
          <w:lang w:val="es-AR"/>
        </w:rPr>
        <w:t xml:space="preserve"> Institucional del mismo,</w:t>
      </w:r>
    </w:p>
    <w:p w:rsidR="006C6070" w:rsidRPr="00FA0061" w:rsidRDefault="006C6070" w:rsidP="006C6070">
      <w:pPr>
        <w:spacing w:line="260" w:lineRule="exact"/>
        <w:jc w:val="both"/>
        <w:rPr>
          <w:b/>
          <w:bCs/>
          <w:lang w:val="es-AR"/>
        </w:rPr>
      </w:pPr>
    </w:p>
    <w:p w:rsidR="006C6070" w:rsidRPr="00FA0061" w:rsidRDefault="006C6070" w:rsidP="006C6070">
      <w:pPr>
        <w:spacing w:line="260" w:lineRule="exact"/>
        <w:jc w:val="both"/>
        <w:rPr>
          <w:bCs/>
          <w:lang w:val="es-AR"/>
        </w:rPr>
      </w:pPr>
      <w:r w:rsidRPr="00FA0061">
        <w:rPr>
          <w:b/>
          <w:bCs/>
          <w:lang w:val="es-AR"/>
        </w:rPr>
        <w:t>ARTICULO 2</w:t>
      </w:r>
      <w:r w:rsidRPr="00FA0061">
        <w:rPr>
          <w:b/>
          <w:bCs/>
          <w:lang w:val="es-AR"/>
        </w:rPr>
        <w:sym w:font="Symbol" w:char="F0B0"/>
      </w:r>
      <w:r w:rsidRPr="00FA0061">
        <w:rPr>
          <w:b/>
          <w:bCs/>
          <w:lang w:val="es-AR"/>
        </w:rPr>
        <w:t xml:space="preserve">: </w:t>
      </w:r>
      <w:r w:rsidRPr="00FA0061">
        <w:rPr>
          <w:bCs/>
          <w:lang w:val="es-AR"/>
        </w:rPr>
        <w:t>Establecer que los requisitos y tareas a realizar serán los siguientes:</w:t>
      </w:r>
    </w:p>
    <w:p w:rsidR="006C6070" w:rsidRPr="00FA0061" w:rsidRDefault="006C6070" w:rsidP="006C6070">
      <w:pPr>
        <w:spacing w:line="260" w:lineRule="exact"/>
        <w:jc w:val="both"/>
        <w:rPr>
          <w:lang w:val="es-AR"/>
        </w:rPr>
      </w:pPr>
    </w:p>
    <w:p w:rsidR="006C6070" w:rsidRPr="00FA0061" w:rsidRDefault="006C6070" w:rsidP="006C6070">
      <w:pPr>
        <w:spacing w:line="260" w:lineRule="exact"/>
        <w:jc w:val="both"/>
        <w:rPr>
          <w:lang w:val="es-AR"/>
        </w:rPr>
      </w:pPr>
      <w:r w:rsidRPr="00FA0061">
        <w:rPr>
          <w:b/>
          <w:lang w:val="es-AR"/>
        </w:rPr>
        <w:t>Requisitos:</w:t>
      </w:r>
      <w:r w:rsidRPr="00FA0061">
        <w:rPr>
          <w:lang w:val="es-AR"/>
        </w:rPr>
        <w:t xml:space="preserve"> Estudiantes avanzados (60% o más de aprobación) de las carreras de Ingeniería en Computación, Ingeniería en Sistemas de Información y Licenciatura en Computación.</w:t>
      </w:r>
    </w:p>
    <w:p w:rsidR="006C6070" w:rsidRPr="00FA0061" w:rsidRDefault="006C6070" w:rsidP="006C6070">
      <w:pPr>
        <w:spacing w:line="260" w:lineRule="exact"/>
        <w:jc w:val="both"/>
        <w:rPr>
          <w:lang w:val="es-AR"/>
        </w:rPr>
      </w:pPr>
    </w:p>
    <w:p w:rsidR="006C6070" w:rsidRPr="00FA0061" w:rsidRDefault="006C6070" w:rsidP="006C6070">
      <w:pPr>
        <w:spacing w:line="260" w:lineRule="exact"/>
        <w:jc w:val="both"/>
        <w:rPr>
          <w:b/>
          <w:bCs/>
          <w:lang w:val="es-AR"/>
        </w:rPr>
      </w:pPr>
      <w:r w:rsidRPr="00FA0061">
        <w:rPr>
          <w:b/>
          <w:bCs/>
          <w:lang w:val="es-AR"/>
        </w:rPr>
        <w:lastRenderedPageBreak/>
        <w:t>///CDCIC-100/23</w:t>
      </w:r>
    </w:p>
    <w:p w:rsidR="006C6070" w:rsidRPr="00FA0061" w:rsidRDefault="006C6070" w:rsidP="006C6070">
      <w:pPr>
        <w:spacing w:line="260" w:lineRule="exact"/>
        <w:jc w:val="both"/>
        <w:rPr>
          <w:lang w:val="es-AR"/>
        </w:rPr>
      </w:pPr>
      <w:r w:rsidRPr="00FA0061">
        <w:rPr>
          <w:lang w:val="es-AR"/>
        </w:rPr>
        <w:t xml:space="preserve"> </w:t>
      </w:r>
    </w:p>
    <w:p w:rsidR="006C6070" w:rsidRPr="00FA0061" w:rsidRDefault="006C6070" w:rsidP="006C6070">
      <w:pPr>
        <w:spacing w:line="260" w:lineRule="exact"/>
        <w:jc w:val="both"/>
        <w:rPr>
          <w:lang w:val="es-AR"/>
        </w:rPr>
      </w:pPr>
      <w:r w:rsidRPr="00FA0061">
        <w:rPr>
          <w:lang w:val="es-AR"/>
        </w:rPr>
        <w:t>(Opcional) Se valorarán conocimientos de Javascript, PHP, CSS, Wordpress y desarrollo web en general.</w:t>
      </w:r>
    </w:p>
    <w:p w:rsidR="006C6070" w:rsidRPr="00FA0061" w:rsidRDefault="006C6070" w:rsidP="006C6070">
      <w:pPr>
        <w:spacing w:line="260" w:lineRule="exact"/>
        <w:jc w:val="both"/>
        <w:rPr>
          <w:lang w:val="es-AR"/>
        </w:rPr>
      </w:pPr>
    </w:p>
    <w:p w:rsidR="006C6070" w:rsidRPr="00FA0061" w:rsidRDefault="006C6070" w:rsidP="006C6070">
      <w:pPr>
        <w:spacing w:line="260" w:lineRule="exact"/>
        <w:jc w:val="both"/>
        <w:rPr>
          <w:b/>
          <w:lang w:val="es-AR"/>
        </w:rPr>
      </w:pPr>
      <w:r w:rsidRPr="00FA0061">
        <w:rPr>
          <w:b/>
          <w:lang w:val="es-AR"/>
        </w:rPr>
        <w:t>Tareas:</w:t>
      </w:r>
    </w:p>
    <w:p w:rsidR="006C6070" w:rsidRPr="00FA0061" w:rsidRDefault="006C6070" w:rsidP="006C6070">
      <w:pPr>
        <w:spacing w:line="260" w:lineRule="exact"/>
        <w:jc w:val="both"/>
        <w:rPr>
          <w:lang w:val="es-AR"/>
        </w:rPr>
      </w:pPr>
    </w:p>
    <w:p w:rsidR="006C6070" w:rsidRPr="00FA0061" w:rsidRDefault="006C6070" w:rsidP="006C6070">
      <w:pPr>
        <w:numPr>
          <w:ilvl w:val="0"/>
          <w:numId w:val="2"/>
        </w:numPr>
        <w:spacing w:line="260" w:lineRule="exact"/>
        <w:rPr>
          <w:lang w:val="es-AR"/>
        </w:rPr>
      </w:pPr>
      <w:r w:rsidRPr="00FA0061">
        <w:rPr>
          <w:lang w:val="es-AR"/>
        </w:rPr>
        <w:t>Desarrollo de la estructura del sitio web del departamento de Humanidades utilizando Wordpress.</w:t>
      </w:r>
    </w:p>
    <w:p w:rsidR="006C6070" w:rsidRPr="00FA0061" w:rsidRDefault="006C6070" w:rsidP="006C6070">
      <w:pPr>
        <w:spacing w:line="260" w:lineRule="exact"/>
        <w:rPr>
          <w:lang w:val="es-AR"/>
        </w:rPr>
      </w:pPr>
    </w:p>
    <w:p w:rsidR="006C6070" w:rsidRPr="00FA0061" w:rsidRDefault="006C6070" w:rsidP="006C6070">
      <w:pPr>
        <w:spacing w:line="260" w:lineRule="exact"/>
        <w:jc w:val="both"/>
        <w:rPr>
          <w:lang w:val="es-AR"/>
        </w:rPr>
      </w:pPr>
      <w:r w:rsidRPr="00FA0061">
        <w:rPr>
          <w:b/>
          <w:bCs/>
          <w:lang w:val="es-AR"/>
        </w:rPr>
        <w:t xml:space="preserve">ARTICULO 3º: </w:t>
      </w:r>
      <w:r w:rsidRPr="00FA0061">
        <w:rPr>
          <w:lang w:val="es-AR"/>
        </w:rPr>
        <w:t>La pasantía tendrá una duración de tres (03) meses contados a partir de la efectiva designación, con una carga horaria de 20 horas semanales.</w:t>
      </w:r>
    </w:p>
    <w:p w:rsidR="006C6070" w:rsidRPr="00FA0061" w:rsidRDefault="006C6070" w:rsidP="006C6070">
      <w:pPr>
        <w:spacing w:line="260" w:lineRule="exact"/>
        <w:jc w:val="both"/>
        <w:rPr>
          <w:lang w:val="es-AR"/>
        </w:rPr>
      </w:pPr>
    </w:p>
    <w:p w:rsidR="006C6070" w:rsidRPr="00FA0061" w:rsidRDefault="006C6070" w:rsidP="006C6070">
      <w:pPr>
        <w:spacing w:line="260" w:lineRule="exact"/>
        <w:jc w:val="both"/>
        <w:rPr>
          <w:szCs w:val="22"/>
          <w:lang w:val="es-AR" w:eastAsia="es-AR"/>
        </w:rPr>
      </w:pPr>
      <w:r w:rsidRPr="00FA0061">
        <w:rPr>
          <w:b/>
          <w:bCs/>
          <w:lang w:val="es-AR"/>
        </w:rPr>
        <w:t xml:space="preserve">ARTICULO 4º: </w:t>
      </w:r>
      <w:r w:rsidRPr="00FA0061">
        <w:rPr>
          <w:lang w:val="es-AR"/>
        </w:rPr>
        <w:t xml:space="preserve">Los alumnos pasantes percibirán </w:t>
      </w:r>
      <w:r w:rsidRPr="00FA0061">
        <w:rPr>
          <w:szCs w:val="22"/>
          <w:lang w:val="es-AR" w:eastAsia="es-AR"/>
        </w:rPr>
        <w:t>en concepto de asignación estímulo al estudio la suma equivalente al salario básico, sin antigüedad, de un cargo de Ayudante B proporcional a una carga horaria de VEINTE (20) horas semanales.</w:t>
      </w:r>
    </w:p>
    <w:p w:rsidR="006C6070" w:rsidRPr="00FA0061" w:rsidRDefault="006C6070" w:rsidP="006C6070">
      <w:pPr>
        <w:spacing w:line="260" w:lineRule="exact"/>
        <w:jc w:val="both"/>
        <w:rPr>
          <w:lang w:val="es-AR"/>
        </w:rPr>
      </w:pPr>
    </w:p>
    <w:p w:rsidR="006C6070" w:rsidRPr="00FA0061" w:rsidRDefault="006C6070" w:rsidP="006C6070">
      <w:pPr>
        <w:spacing w:line="260" w:lineRule="exact"/>
        <w:jc w:val="both"/>
        <w:rPr>
          <w:lang w:val="es-AR"/>
        </w:rPr>
      </w:pPr>
      <w:r w:rsidRPr="00FA0061">
        <w:rPr>
          <w:b/>
          <w:bCs/>
          <w:lang w:val="es-AR"/>
        </w:rPr>
        <w:t xml:space="preserve">ARTICULO 5º: </w:t>
      </w:r>
      <w:r w:rsidRPr="00FA0061">
        <w:rPr>
          <w:lang w:val="es-AR"/>
        </w:rPr>
        <w:t>Se propone como Tutor responsable de la mism</w:t>
      </w:r>
      <w:bookmarkStart w:id="0" w:name="_GoBack"/>
      <w:bookmarkEnd w:id="0"/>
      <w:r w:rsidRPr="00FA0061">
        <w:rPr>
          <w:lang w:val="es-AR"/>
        </w:rPr>
        <w:t>a al Lic. José Moyano (Leg. 13422).-</w:t>
      </w:r>
    </w:p>
    <w:p w:rsidR="006C6070" w:rsidRPr="00FA0061" w:rsidRDefault="006C6070" w:rsidP="006C6070">
      <w:pPr>
        <w:spacing w:line="260" w:lineRule="exact"/>
        <w:jc w:val="both"/>
        <w:rPr>
          <w:lang w:val="es-AR"/>
        </w:rPr>
      </w:pPr>
    </w:p>
    <w:p w:rsidR="006C6070" w:rsidRPr="00FA0061" w:rsidRDefault="006C6070" w:rsidP="006C6070">
      <w:pPr>
        <w:spacing w:line="260" w:lineRule="exact"/>
        <w:jc w:val="both"/>
        <w:rPr>
          <w:lang w:val="es-AR"/>
        </w:rPr>
      </w:pPr>
      <w:r w:rsidRPr="00FA0061">
        <w:rPr>
          <w:b/>
          <w:bCs/>
          <w:lang w:val="es-AR"/>
        </w:rPr>
        <w:t xml:space="preserve">ARTICULO 6º: </w:t>
      </w:r>
      <w:r w:rsidRPr="00FA0061">
        <w:rPr>
          <w:rFonts w:cs="Arial"/>
          <w:lang w:val="es-AR" w:eastAsia="es-ES"/>
        </w:rPr>
        <w:t>El gasto que demande el cumplimiento de la presente Resolución deberá ser imputado a la Unidad Presupuestaria 004.001.000: Departamento de Humanidades - Categoría Programática 01.00.00.05.00: PROGRAMA: DOCENCIA UNIVERSITARIA- ACTIVIDAD: GASTOS DE FUNCIONAMIENTO DEL DEPARTAMENTO - Fuente 11.</w:t>
      </w:r>
      <w:r w:rsidRPr="00FA0061">
        <w:rPr>
          <w:lang w:val="es-AR"/>
        </w:rPr>
        <w:t xml:space="preserve"> </w:t>
      </w:r>
    </w:p>
    <w:p w:rsidR="006C6070" w:rsidRPr="00FA0061" w:rsidRDefault="006C6070" w:rsidP="006C6070">
      <w:pPr>
        <w:spacing w:line="260" w:lineRule="exact"/>
        <w:jc w:val="both"/>
        <w:rPr>
          <w:lang w:val="es-AR"/>
        </w:rPr>
      </w:pPr>
    </w:p>
    <w:p w:rsidR="006C6070" w:rsidRPr="00FA0061" w:rsidRDefault="006C6070" w:rsidP="006C6070">
      <w:pPr>
        <w:spacing w:line="260" w:lineRule="exact"/>
        <w:jc w:val="both"/>
        <w:rPr>
          <w:lang w:val="es-AR"/>
        </w:rPr>
      </w:pPr>
      <w:r w:rsidRPr="00FA0061">
        <w:rPr>
          <w:b/>
          <w:bCs/>
          <w:lang w:val="es-AR"/>
        </w:rPr>
        <w:t xml:space="preserve">ARTICULO 7º: </w:t>
      </w:r>
      <w:r w:rsidRPr="00FA0061">
        <w:rPr>
          <w:lang w:val="es-AR"/>
        </w:rPr>
        <w:t xml:space="preserve">Regístrese; comuníquese; pase a la Dirección de Economía y Finanzas a los efectos que correspondan; gírese al Consejo Superior Universitario para su tratamiento; tome razón la Secretaría General de Relaciones Institucionales y Planeamiento; cumplido, vuelva al Departamento de Ciencias e Ingeniería de la </w:t>
      </w:r>
      <w:r w:rsidR="00FA0061" w:rsidRPr="00FA0061">
        <w:rPr>
          <w:lang w:val="es-AR"/>
        </w:rPr>
        <w:t>Computación. ------------------------------------------</w:t>
      </w:r>
    </w:p>
    <w:p w:rsidR="006C6070" w:rsidRPr="00FA0061" w:rsidRDefault="006C6070" w:rsidP="006C607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AR"/>
        </w:rPr>
      </w:pPr>
    </w:p>
    <w:p w:rsidR="00930023" w:rsidRPr="00FA0061" w:rsidRDefault="00930023" w:rsidP="00756A39">
      <w:pPr>
        <w:rPr>
          <w:lang w:val="es-AR"/>
        </w:rPr>
      </w:pPr>
    </w:p>
    <w:sectPr w:rsidR="00930023" w:rsidRPr="00FA0061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416AB" w:rsidRDefault="00A416AB">
      <w:r>
        <w:separator/>
      </w:r>
    </w:p>
  </w:endnote>
  <w:endnote w:type="continuationSeparator" w:id="0">
    <w:p w:rsidR="00A416AB" w:rsidRDefault="00A416A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416AB" w:rsidRDefault="00A416AB">
      <w:r>
        <w:separator/>
      </w:r>
    </w:p>
  </w:footnote>
  <w:footnote w:type="continuationSeparator" w:id="0">
    <w:p w:rsidR="00A416AB" w:rsidRDefault="00A416A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8417156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DCD4D95"/>
    <w:multiLevelType w:val="hybridMultilevel"/>
    <w:tmpl w:val="05C80E28"/>
    <w:lvl w:ilvl="0" w:tplc="2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83264"/>
    <w:rsid w:val="000B1D7A"/>
    <w:rsid w:val="000C7AB6"/>
    <w:rsid w:val="00135B7A"/>
    <w:rsid w:val="0014025F"/>
    <w:rsid w:val="001C08CF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60480"/>
    <w:rsid w:val="002740A6"/>
    <w:rsid w:val="00282B61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C6070"/>
    <w:rsid w:val="006F6874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A0242F"/>
    <w:rsid w:val="00A170EF"/>
    <w:rsid w:val="00A2600A"/>
    <w:rsid w:val="00A416AB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C0CE1"/>
    <w:rsid w:val="00BF4536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B50A7"/>
    <w:rsid w:val="00EB5A5C"/>
    <w:rsid w:val="00EC1810"/>
    <w:rsid w:val="00ED6243"/>
    <w:rsid w:val="00EE35E9"/>
    <w:rsid w:val="00F20937"/>
    <w:rsid w:val="00F413AE"/>
    <w:rsid w:val="00F64373"/>
    <w:rsid w:val="00F66361"/>
    <w:rsid w:val="00F7050E"/>
    <w:rsid w:val="00F726D1"/>
    <w:rsid w:val="00F7355F"/>
    <w:rsid w:val="00FA0061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475</Words>
  <Characters>2618</Characters>
  <Application>Microsoft Office Word</Application>
  <DocSecurity>0</DocSecurity>
  <Lines>21</Lines>
  <Paragraphs>6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30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Barbara B. Camelli</cp:lastModifiedBy>
  <cp:revision>3</cp:revision>
  <cp:lastPrinted>2022-11-16T14:02:00Z</cp:lastPrinted>
  <dcterms:created xsi:type="dcterms:W3CDTF">2023-04-10T11:44:00Z</dcterms:created>
  <dcterms:modified xsi:type="dcterms:W3CDTF">2023-05-04T14:07:00Z</dcterms:modified>
</cp:coreProperties>
</file>